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Mason Thompson</w:t>
      </w:r>
      <w:r>
        <w:br/>
      </w:r>
      <w:r>
        <w:t xml:space="preserve">250 Bloor Street West, Apt. 4B</w:t>
      </w:r>
      <w:r>
        <w:br/>
      </w:r>
      <w:r>
        <w:t xml:space="preserve">Toronto, Ontario M5S 1M6</w:t>
      </w:r>
      <w:r>
        <w:br/>
      </w:r>
      <w:r>
        <w:t xml:space="preserve">mason.thompson@email.com | (416) 555-7890</w:t>
      </w:r>
      <w:r>
        <w:br/>
      </w:r>
      <w:r>
        <w:t xml:space="preserve">October 26, 2023</w:t>
      </w:r>
    </w:p>
    <w:bookmarkEnd w:id="20"/>
    <w:p>
      <w:pPr>
        <w:pStyle w:val="BodyText"/>
      </w:pPr>
      <w:r>
        <w:t xml:space="preserve">Hiring Manager</w:t>
      </w:r>
      <w:r>
        <w:br/>
      </w:r>
      <w:r>
        <w:t xml:space="preserve">InnovateTech Solutions Inc.</w:t>
      </w:r>
      <w:r>
        <w:br/>
      </w:r>
      <w:r>
        <w:t xml:space="preserve">123 Yonge Street, Suite 1500</w:t>
      </w:r>
      <w:r>
        <w:br/>
      </w:r>
      <w:r>
        <w:t xml:space="preserve">Toronto, Ontario M5C 1W8</w:t>
      </w:r>
      <w:r>
        <w:br/>
      </w:r>
    </w:p>
    <w:p>
      <w:pPr>
        <w:pStyle w:val="BodyText"/>
      </w:pPr>
      <w:r>
        <w:t xml:space="preserve">Subject: Internship Application Letter for Software Development Intern Position</w:t>
      </w:r>
    </w:p>
    <w:p>
      <w:pPr>
        <w:pStyle w:val="BodyText"/>
      </w:pPr>
      <w:r>
        <w:t xml:space="preserve">Dear Hiring Manager,</w:t>
      </w:r>
    </w:p>
    <w:p>
      <w:pPr>
        <w:pStyle w:val="BodyText"/>
      </w:pPr>
      <w:r>
        <w:t xml:space="preserve">It is with profound enthusiasm that I submit my application for the Software Development Intern position at InnovateTech Solutions Inc. as part of my commitment to contributing to Toronto's thriving tech ecosystem. Having researched your company's pioneering work in AI-driven sustainability solutions, I am confident that my academic background, technical skills, and deep appreciation for Canada Toronto's innovative spirit align perfectly with your team's objectives. This Internship Application Letter represents not just an application, but a sincere expression of my dedication to growing as a developer within Canada Toronto’s dynamic professional landscape.</w:t>
      </w:r>
    </w:p>
    <w:p>
      <w:pPr>
        <w:pStyle w:val="BodyText"/>
      </w:pPr>
      <w:r>
        <w:t xml:space="preserve">As a final-year Computer Science student at the University of Toronto, I have cultivated expertise that directly supports the technical requirements outlined in your internship description. My coursework in Machine Learning, Distributed Systems, and Agile Development has been complemented by hands-on experience through projects such as "EcoTrack," an open-source environmental monitoring platform developed with Python and React Native. This project garnered recognition at the 2023 Toronto TechFest Innovation Showcase, where I presented our solution to industry leaders including representatives from Shopify and MaRS Discovery District. The iterative development process we employed—closely mirroring your Agile methodology—required meticulous attention to user experience and cross-functional collaboration, skills I am eager to apply within Canada Toronto's tech community.</w:t>
      </w:r>
    </w:p>
    <w:p>
      <w:pPr>
        <w:pStyle w:val="BodyText"/>
      </w:pPr>
      <w:r>
        <w:t xml:space="preserve">Beyond technical proficiency, I bring a unique perspective shaped by my experiences navigating Toronto's multicultural environment. Having lived in the city for three years while studying at U of T, I've immersed myself in its professional networks through volunteer work with TechGirls Canada and monthly meetups at The Hub Toronto. These experiences taught me to value diverse viewpoints—essential for creating inclusive technology—and deepened my understanding of how Canadian workplaces prioritize collaborative problem-solving over hierarchical structures. My recent internship with the Toronto Public Health Digital Transformation Team further solidified my ability to work within complex regulatory frameworks while delivering user-centered solutions, directly preparing me for challenges I anticipate at InnovateTech Solutions.</w:t>
      </w:r>
    </w:p>
    <w:p>
      <w:pPr>
        <w:pStyle w:val="BodyText"/>
      </w:pPr>
      <w:r>
        <w:t xml:space="preserve">What truly excites me about this opportunity is how your company's mission resonates with Canada Toronto's strategic vision for sustainable technology. The city has positioned itself as North America's leading green tech hub, with initiatives like the Toronto Green Standard and partnerships between universities and corporations driving innovation in climate solutions. When I visited your office during the 2023 TechTO Open House event, I was particularly inspired by your "Carbon-Neutral Code" initiative—exactly the kind of forward-thinking work that motivates my career aspirations. I am eager to contribute to this mission while learning from industry veterans who are shaping Canada Toronto's reputation as a global leader in ethical technology development.</w:t>
      </w:r>
    </w:p>
    <w:p>
      <w:pPr>
        <w:pStyle w:val="BodyText"/>
      </w:pPr>
      <w:r>
        <w:t xml:space="preserve">My technical toolkit includes proficiency in Java, JavaScript, and SQL, with recent certifications in AWS Cloud Practitioner (2023) and Google's Data Analytics Professional Certificate. However, what distinguishes my approach is my commitment to continuous learning within Canada Toronto's evolving tech landscape. I've attended 15+ workshops through the Ontario Tech Talent Network since 2021, including sessions on quantum computing ethics and AI bias mitigation—topics I believe will be increasingly relevant to your work on responsible AI. This dedication mirrors InnovateTech Solutions' own investment in employee development, as highlighted in your recent "Innovation Through Learning" company blog post.</w:t>
      </w:r>
    </w:p>
    <w:p>
      <w:pPr>
        <w:pStyle w:val="BodyText"/>
      </w:pPr>
      <w:r>
        <w:t xml:space="preserve">I understand that success in Canada Toronto's competitive tech sector requires more than just technical skills; it demands cultural fluency and adaptability. My experience working with teams across six countries during the U of T International Software Challenge has honed my ability to communicate complex ideas clearly while respecting diverse perspectives—a skill I've practiced daily navigating Toronto's multicultural environment. When I collaborate with peers at the Ontario University Graduate Students Association, we consistently prioritize accessibility and user-centric design, principles that align perfectly with your stated values. I am particularly drawn to how you integrate these values through initiatives like the "Inclusive Code" mentorship program for underrepresented groups in tech—a reflection of Canada Toronto's commitment to equitable innovation.</w:t>
      </w:r>
    </w:p>
    <w:p>
      <w:pPr>
        <w:pStyle w:val="BodyText"/>
      </w:pPr>
      <w:r>
        <w:t xml:space="preserve">The opportunity to contribute to InnovateTech Solutions' work in Canada Toronto represents a pivotal moment in my professional journey. I am eager to bring my technical skills, collaborative mindset, and deep appreciation for this city's innovative spirit to your team. My goal is not merely to complete an internship, but to become a valuable contributor who helps shape the next generation of sustainable technology solutions—right here in Canada Toronto. I would welcome the chance to discuss how my background aligns with your current projects during an interview at your convenience.</w:t>
      </w:r>
    </w:p>
    <w:p>
      <w:pPr>
        <w:pStyle w:val="BodyText"/>
      </w:pPr>
      <w:r>
        <w:t xml:space="preserve">Thank you for considering my application for this Internship Application Letter. I have attached my resume and academic transcript for your review, and I look forward to the possibility of contributing to InnovateTech Solutions' mission in Canada Toronto. Please feel free to contact me at your earliest convenience.</w:t>
      </w:r>
    </w:p>
    <w:p>
      <w:pPr>
        <w:pStyle w:val="BodyText"/>
      </w:pPr>
      <w:r>
        <w:t xml:space="preserve">Sincerely,</w:t>
      </w:r>
      <w:r>
        <w:br/>
      </w:r>
      <w:r>
        <w:br/>
      </w:r>
      <w:r>
        <w:t xml:space="preserve">Mason Thomp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dc:title>
  <dc:creator/>
  <dc:language>en</dc:language>
  <cp:keywords/>
  <dcterms:created xsi:type="dcterms:W3CDTF">2026-05-01T00:27:20Z</dcterms:created>
  <dcterms:modified xsi:type="dcterms:W3CDTF">2026-05-01T00:27:20Z</dcterms:modified>
</cp:coreProperties>
</file>

<file path=docProps/custom.xml><?xml version="1.0" encoding="utf-8"?>
<Properties xmlns="http://schemas.openxmlformats.org/officeDocument/2006/custom-properties" xmlns:vt="http://schemas.openxmlformats.org/officeDocument/2006/docPropsVTypes"/>
</file>